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Advancement in Sustainable Development Research</w:t>
      </w:r>
    </w:p>
    <w:bookmarkEnd w:id="20"/>
    <w:p>
      <w:pPr>
        <w:pStyle w:val="BodyText"/>
      </w:pPr>
      <w:r>
        <w:t xml:space="preserve">Professor Amina Chikwanda</w:t>
      </w:r>
    </w:p>
    <w:p>
      <w:pPr>
        <w:pStyle w:val="BodyText"/>
      </w:pPr>
      <w:r>
        <w:t xml:space="preserve">Department of Environmental Science</w:t>
      </w:r>
    </w:p>
    <w:p>
      <w:pPr>
        <w:pStyle w:val="BodyText"/>
      </w:pPr>
      <w:r>
        <w:t xml:space="preserve">University of Zimbabwe, Harare</w:t>
      </w:r>
    </w:p>
    <w:p>
      <w:pPr>
        <w:pStyle w:val="BodyText"/>
      </w:pPr>
      <w:r>
        <w:t xml:space="preserve">P.O. Box MP167, Mount Pleasant</w:t>
      </w:r>
    </w:p>
    <w:p>
      <w:pPr>
        <w:pStyle w:val="BodyText"/>
      </w:pPr>
      <w:r>
        <w:t xml:space="preserve">Harare, Zimbabwe</w:t>
      </w:r>
    </w:p>
    <w:p>
      <w:pPr>
        <w:pStyle w:val="BodyText"/>
      </w:pPr>
      <w:r>
        <w:br/>
      </w:r>
    </w:p>
    <w:p>
      <w:pPr>
        <w:pStyle w:val="BodyText"/>
      </w:pPr>
      <w:r>
        <w:t xml:space="preserve">Date: October 26, 2023</w:t>
      </w:r>
    </w:p>
    <w:bookmarkStart w:id="22" w:name="the-scholarship-committee"/>
    <w:p>
      <w:pPr>
        <w:pStyle w:val="Heading2"/>
      </w:pPr>
      <w:r>
        <w:t xml:space="preserve">The Scholarship Committee</w:t>
      </w:r>
    </w:p>
    <w:bookmarkStart w:id="21" w:name="global-academic-excellence-foundation"/>
    <w:p>
      <w:pPr>
        <w:pStyle w:val="Heading3"/>
      </w:pPr>
      <w:r>
        <w:t xml:space="preserve">Global Academic Excellence Foundation</w:t>
      </w:r>
    </w:p>
    <w:p>
      <w:pPr>
        <w:pStyle w:val="FirstParagraph"/>
      </w:pPr>
      <w:r>
        <w:t xml:space="preserve">International Scholarship Programs Office</w:t>
      </w:r>
    </w:p>
    <w:p>
      <w:pPr>
        <w:pStyle w:val="BodyText"/>
      </w:pPr>
      <w:r>
        <w:t xml:space="preserve">10 Downing Street, London SW1A 2AA</w:t>
      </w:r>
    </w:p>
    <w:p>
      <w:pPr>
        <w:pStyle w:val="BodyText"/>
      </w:pPr>
      <w:r>
        <w:t xml:space="preserve">United Kingdom</w:t>
      </w:r>
    </w:p>
    <w:bookmarkEnd w:id="21"/>
    <w:bookmarkEnd w:id="22"/>
    <w:bookmarkStart w:id="23" w:name="Xc62b0818542f44d248aa762e54676aa0a41003f"/>
    <w:p>
      <w:pPr>
        <w:pStyle w:val="Heading2"/>
      </w:pPr>
      <w:r>
        <w:t xml:space="preserve">SUBJECT: FORMAL APPLICATION FOR THE GLOBAL LEADERSHIP IN SUSTAINABLE AGRICULTURE SCHOLARSHIP</w:t>
      </w:r>
    </w:p>
    <w:bookmarkEnd w:id="23"/>
    <w:p>
      <w:pPr>
        <w:pStyle w:val="FirstParagraph"/>
      </w:pPr>
      <w:r>
        <w:t xml:space="preserve">Dear Esteemed Scholarship Committee,</w:t>
      </w:r>
    </w:p>
    <w:p>
      <w:pPr>
        <w:pStyle w:val="BodyText"/>
      </w:pPr>
      <w:r>
        <w:t xml:space="preserve">It is with profound academic dedication and unwavering commitment to advancing knowledge in sustainable development that I submit this Scholarship Application Letter. As a distinguished Professor of Environmental Science at the University of Zimbabwe's Department of Environmental Science in Harare, I have spent over fifteen years researching climate-resilient agricultural systems that directly address the socioeconomic challenges facing our nation. This scholarship represents not merely an academic opportunity, but a critical catalyst for transformative impact across Zimbabwe Harare and beyond.</w:t>
      </w:r>
    </w:p>
    <w:p>
      <w:pPr>
        <w:pStyle w:val="BodyText"/>
      </w:pPr>
      <w:r>
        <w:t xml:space="preserve">My scholarly journey has been deeply rooted in the realities of Zimbabwean agriculture – where 70% of households depend on small-scale farming for livelihoods. Having led three major research initiatives funded by the Ministry of Agriculture under the National Climate Resilience Strategy, I have developed innovative drought-tolerant crop varieties that increased yields by 35% in communal farming areas around Harare. My current research focuses on integrating traditional knowledge with modern agroecology to combat soil degradation, a pressing issue affecting over 60% of Zimbabwe's arable land. This work has earned me recognition as one of the top five environmental researchers in Africa by the African Academy of Sciences (2021), yet I recognize that achieving scalable impact requires advanced international collaboration and specialized training unavailable within our current academic infrastructure here in Harare.</w:t>
      </w:r>
    </w:p>
    <w:p>
      <w:pPr>
        <w:pStyle w:val="BodyText"/>
      </w:pPr>
      <w:r>
        <w:t xml:space="preserve">The Global Leadership in Sustainable Agriculture Scholarship presents an unparalleled opportunity to deepen my expertise through a year-long research fellowship at the University of Cambridge's Centre for Sustainability Research. This program aligns precisely with my mission to develop context-specific solutions for Zimbabwean farmers, particularly those in Harare's peri-urban agricultural zones where food insecurity has risen by 22% since 2019 due to climate volatility. I propose focusing on "Urban Agroecology Systems for Climate-Resilient Food Security" – a framework that would empower smallholders near Harare to implement low-cost, high-yield farming methods using organic waste recycling and water-harvesting techniques. The scholarship would enable me to master advanced soil microbiome analysis and geographic information systems (GIS) applications critical for optimizing these systems across Zimbabwe's diverse agro-ecological zones.</w:t>
      </w:r>
    </w:p>
    <w:p>
      <w:pPr>
        <w:pStyle w:val="BodyText"/>
      </w:pPr>
      <w:r>
        <w:t xml:space="preserve">My professional trajectory demonstrates how this training will directly benefit Zimbabwe Harare. As Professor leading the University of Zimbabwe's Climate-Smart Agriculture Network, I have established partnerships with 12 rural cooperatives across Harare Province. My work has already trained 450 smallholder farmers in soil conservation techniques that reduced erosion by 50% in pilot zones near Chitungwiza – a city within the Greater Harare Metropolitan Area. However, to scale these innovations nationally, we require cutting-edge analytical frameworks currently inaccessible here due to limited research funding and infrastructure constraints. The Cambridge fellowship would provide both the technical expertise and global network essential for transforming our localized successes into national policy frameworks.</w:t>
      </w:r>
    </w:p>
    <w:p>
      <w:pPr>
        <w:pStyle w:val="BodyText"/>
      </w:pPr>
      <w:r>
        <w:t xml:space="preserve">What distinguishes this scholarship from other opportunities is its explicit focus on contextual application in developing economies – a principle I embody through my work at University of Zimbabwe. In Harare, we face unique challenges: water scarcity affecting 60% of urban farms, rapid land degradation from intensive farming near the city's periphery, and limited market access for smallholders. My proposed research addresses these directly through community-based co-design methods developed during my decade-long service in Harare's agricultural extension programs. Unlike generic international programs, this scholarship specifically values knowledge transfer to local contexts – a philosophy that has defined my tenure as Professor at the University of Zimbabwe.</w:t>
      </w:r>
    </w:p>
    <w:p>
      <w:pPr>
        <w:pStyle w:val="BodyText"/>
      </w:pPr>
      <w:r>
        <w:t xml:space="preserve">My academic credentials further substantiate this application. I hold a Ph.D. in Environmental Science from the University of Pretoria (2008), with a dissertation on "Climate Adaptation Strategies in Southern African Drylands" that has been cited over 350 times globally. I have published 27 peer-reviewed articles, including six in the *Journal of Arid Environments*, and received Zimbabwe's National Research Award (2019). My current role as Professor involves mentoring 15 postgraduate students – many from Harare's historically disadvantaged communities – who are now implementing my research frameworks in their own rural projects. This scholarship would allow me to extend this mentorship through global collaboration, bringing Cambridge's expertise back to our university in Harare.</w:t>
      </w:r>
    </w:p>
    <w:p>
      <w:pPr>
        <w:pStyle w:val="BodyText"/>
      </w:pPr>
      <w:r>
        <w:t xml:space="preserve">Importantly, I have secured institutional commitments that guarantee the scholarship's impact will be sustained beyond my fellowship. The University of Zimbabwe has pledged 40% of funding for a new Urban Agriculture Lab at the Harare campus (to be established upon my return), and we have formal agreements with the Ministry of Lands and Agriculture to integrate our findings into national extension programs. My research team in Harare will continue all ongoing projects during my absence, ensuring no disruption to our community partnerships. I am also preparing a detailed knowledge-transfer plan that includes quarterly workshops for farmers' associations across Harare Province, ensuring immediate application of Cambridge-trained methodologies upon my return.</w:t>
      </w:r>
    </w:p>
    <w:p>
      <w:pPr>
        <w:pStyle w:val="BodyText"/>
      </w:pPr>
      <w:r>
        <w:t xml:space="preserve">Zimbabwe Harare faces an urgent need for locally developed solutions to climate change. As Professor and researcher embedded in this ecosystem, I have witnessed how the lack of advanced academic training opportunities forces talented Zimbabwean scholars to seek education abroad without returning – creating a critical brain drain that hinders national development. This scholarship would break that cycle by enabling me to return with world-class expertise directly applicable to Harare's agricultural challenges. It represents not just an investment in my career, but in the future food security of millions of Zimbabweans who depend on farming for survival.</w:t>
      </w:r>
    </w:p>
    <w:p>
      <w:pPr>
        <w:pStyle w:val="BodyText"/>
      </w:pPr>
      <w:r>
        <w:t xml:space="preserve">Having dedicated my life to building sustainable futures for Zimbabwean communities from our offices at University of Zimbabwe, Harare, I stand ready to contribute this scholarship's benefits immediately upon returning. The Global Leadership in Sustainable Agriculture Scholarship is precisely the catalyst required to transform localized research into national impact – a mission deeply aligned with my identity as a Professor committed to serving the people of Zimbabwe Harare.</w:t>
      </w:r>
    </w:p>
    <w:p>
      <w:pPr>
        <w:pStyle w:val="BodyText"/>
      </w:pPr>
      <w:r>
        <w:t xml:space="preserve">I respectfully request your consideration of this Scholarship Application Letter for Professor Amina Chikwanda, whose work embodies the very spirit of sustainable academic excellence we seek. I have attached all required documents including my CV, research portfolio, institutional support letters, and community impact statements from our Harare-based partners. Thank you for your time and consideration in supporting scholarship applications that create measurable change at the grassroots level.</w:t>
      </w:r>
    </w:p>
    <w:p>
      <w:pPr>
        <w:pStyle w:val="BodyText"/>
      </w:pPr>
      <w:r>
        <w:t xml:space="preserve">Respectfully submitted,</w:t>
      </w:r>
    </w:p>
    <w:p>
      <w:pPr>
        <w:pStyle w:val="BodyText"/>
      </w:pPr>
      <w:r>
        <w:br/>
      </w:r>
      <w:r>
        <w:br/>
      </w:r>
      <w:r>
        <w:br/>
      </w:r>
    </w:p>
    <w:p>
      <w:pPr>
        <w:pStyle w:val="BodyText"/>
      </w:pPr>
      <w:r>
        <w:rPr>
          <w:bCs/>
          <w:b/>
        </w:rPr>
        <w:t xml:space="preserve">Professor Amina Chikwanda</w:t>
      </w:r>
    </w:p>
    <w:p>
      <w:pPr>
        <w:pStyle w:val="BodyText"/>
      </w:pPr>
      <w:r>
        <w:t xml:space="preserve">Professor of Environmental Science</w:t>
      </w:r>
    </w:p>
    <w:p>
      <w:pPr>
        <w:pStyle w:val="BodyText"/>
      </w:pPr>
      <w:r>
        <w:t xml:space="preserve">University of Zimbabwe, Harare</w:t>
      </w:r>
    </w:p>
    <w:p>
      <w:pPr>
        <w:pStyle w:val="BodyText"/>
      </w:pPr>
      <w:r>
        <w:t xml:space="preserve">Word Count: 842 • Scholarship Application Letter • Professor Amina Chikwanda •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15:06:47Z</dcterms:created>
  <dcterms:modified xsi:type="dcterms:W3CDTF">2026-07-23T15:06:47Z</dcterms:modified>
</cp:coreProperties>
</file>

<file path=docProps/custom.xml><?xml version="1.0" encoding="utf-8"?>
<Properties xmlns="http://schemas.openxmlformats.org/officeDocument/2006/custom-properties" xmlns:vt="http://schemas.openxmlformats.org/officeDocument/2006/docPropsVTypes"/>
</file>